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0E19" w:rsidRDefault="002B0E19" w:rsidP="002B0E19">
      <w:pPr>
        <w:pStyle w:val="Title"/>
      </w:pPr>
      <w:r>
        <w:t xml:space="preserve">HOW TO CREATE </w:t>
      </w:r>
      <w:proofErr w:type="spellStart"/>
      <w:r>
        <w:t>NuGet</w:t>
      </w:r>
      <w:proofErr w:type="spellEnd"/>
      <w:r>
        <w:t xml:space="preserve"> PACKAGE FOR YOUR LIBRARY</w:t>
      </w:r>
    </w:p>
    <w:p w:rsidR="002B0E19" w:rsidRDefault="002B0E19" w:rsidP="002B0E19"/>
    <w:p w:rsidR="002B0E19" w:rsidRDefault="002B0E19" w:rsidP="002B0E19">
      <w:r>
        <w:t xml:space="preserve">Step 1: Create class library (ex: </w:t>
      </w:r>
      <w:proofErr w:type="spellStart"/>
      <w:r w:rsidRPr="002B0E19">
        <w:t>MathFunction</w:t>
      </w:r>
      <w:proofErr w:type="spellEnd"/>
      <w:r>
        <w:t>)</w:t>
      </w:r>
    </w:p>
    <w:p w:rsidR="002B0E19" w:rsidRDefault="002B0E19" w:rsidP="002B0E19">
      <w:r>
        <w:t xml:space="preserve">Step 2: Download this tool in solution folder: </w:t>
      </w:r>
      <w:r>
        <w:br/>
      </w:r>
      <w:hyperlink r:id="rId5" w:history="1">
        <w:r w:rsidRPr="00701E0F">
          <w:rPr>
            <w:rStyle w:val="Hyperlink"/>
          </w:rPr>
          <w:t>https://dist.nuget.org/win-x86-commandline/latest/nuget.exe</w:t>
        </w:r>
      </w:hyperlink>
    </w:p>
    <w:p w:rsidR="002B0E19" w:rsidRDefault="002B0E19" w:rsidP="002B0E19">
      <w:r>
        <w:t xml:space="preserve">Step 5: Execute the below </w:t>
      </w:r>
      <w:proofErr w:type="spellStart"/>
      <w:r>
        <w:t>nuget</w:t>
      </w:r>
      <w:proofErr w:type="spellEnd"/>
      <w:r>
        <w:t xml:space="preserve"> script on command prompt</w:t>
      </w:r>
    </w:p>
    <w:p w:rsidR="002B0E19" w:rsidRPr="002B0E19" w:rsidRDefault="002B0E19" w:rsidP="002B0E19">
      <w:pPr>
        <w:rPr>
          <w:color w:val="FFFFFF" w:themeColor="background1"/>
        </w:rPr>
      </w:pPr>
      <w:r>
        <w:tab/>
      </w:r>
      <w:proofErr w:type="spellStart"/>
      <w:proofErr w:type="gramStart"/>
      <w:r w:rsidRPr="002B0E19">
        <w:rPr>
          <w:color w:val="FFFFFF" w:themeColor="background1"/>
          <w:highlight w:val="black"/>
        </w:rPr>
        <w:t>nuget</w:t>
      </w:r>
      <w:proofErr w:type="spellEnd"/>
      <w:proofErr w:type="gramEnd"/>
      <w:r w:rsidRPr="002B0E19">
        <w:rPr>
          <w:color w:val="FFFFFF" w:themeColor="background1"/>
          <w:highlight w:val="black"/>
        </w:rPr>
        <w:t xml:space="preserve"> pack </w:t>
      </w:r>
      <w:r w:rsidRPr="002B0E19">
        <w:rPr>
          <w:color w:val="FFFFFF" w:themeColor="background1"/>
          <w:highlight w:val="black"/>
        </w:rPr>
        <w:t>&lt;Folder&gt;</w:t>
      </w:r>
      <w:r w:rsidRPr="002B0E19">
        <w:rPr>
          <w:color w:val="FFFFFF" w:themeColor="background1"/>
          <w:highlight w:val="black"/>
        </w:rPr>
        <w:t>\</w:t>
      </w:r>
      <w:r w:rsidRPr="002B0E19">
        <w:rPr>
          <w:color w:val="FFFFFF" w:themeColor="background1"/>
          <w:highlight w:val="black"/>
        </w:rPr>
        <w:t xml:space="preserve">&lt;visual studio </w:t>
      </w:r>
      <w:proofErr w:type="spellStart"/>
      <w:r w:rsidRPr="002B0E19">
        <w:rPr>
          <w:color w:val="FFFFFF" w:themeColor="background1"/>
          <w:highlight w:val="black"/>
        </w:rPr>
        <w:t>project</w:t>
      </w:r>
      <w:r w:rsidRPr="002B0E19">
        <w:rPr>
          <w:color w:val="FFFFFF" w:themeColor="background1"/>
          <w:highlight w:val="black"/>
        </w:rPr>
        <w:t>.csproj</w:t>
      </w:r>
      <w:proofErr w:type="spellEnd"/>
      <w:r w:rsidRPr="002B0E19">
        <w:rPr>
          <w:color w:val="FFFFFF" w:themeColor="background1"/>
          <w:highlight w:val="black"/>
        </w:rPr>
        <w:t>&gt;</w:t>
      </w:r>
      <w:r w:rsidRPr="002B0E19">
        <w:rPr>
          <w:color w:val="FFFFFF" w:themeColor="background1"/>
          <w:highlight w:val="black"/>
        </w:rPr>
        <w:t xml:space="preserve"> -</w:t>
      </w:r>
      <w:proofErr w:type="spellStart"/>
      <w:r w:rsidRPr="002B0E19">
        <w:rPr>
          <w:color w:val="FFFFFF" w:themeColor="background1"/>
          <w:highlight w:val="black"/>
        </w:rPr>
        <w:t>IncludeReferencedProjects</w:t>
      </w:r>
      <w:proofErr w:type="spellEnd"/>
    </w:p>
    <w:p w:rsidR="002B0E19" w:rsidRDefault="002B0E19" w:rsidP="002B0E19">
      <w:r>
        <w:t xml:space="preserve">Step 6:  Package created </w:t>
      </w:r>
    </w:p>
    <w:p w:rsidR="002B0E19" w:rsidRDefault="002B0E19" w:rsidP="002B0E19">
      <w:r>
        <w:tab/>
      </w:r>
      <w:r>
        <w:rPr>
          <w:noProof/>
        </w:rPr>
        <w:drawing>
          <wp:inline distT="0" distB="0" distL="0" distR="0" wp14:anchorId="200670D9" wp14:editId="2A1FC13F">
            <wp:extent cx="2552700" cy="219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0E19" w:rsidRDefault="002B0E19" w:rsidP="002B0E19">
      <w:r>
        <w:t>Step 7: To Import/reference in other project, execute below command</w:t>
      </w:r>
    </w:p>
    <w:p w:rsidR="002B0E19" w:rsidRDefault="002B0E19" w:rsidP="002B0E19">
      <w:pPr>
        <w:rPr>
          <w:rFonts w:ascii="Consolas" w:hAnsi="Consolas" w:cs="Consolas"/>
          <w:color w:val="000000"/>
          <w:sz w:val="19"/>
          <w:szCs w:val="19"/>
        </w:rPr>
      </w:pPr>
      <w: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stall-packag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‘path\MathFunction.1.0.0.nupkg’</w:t>
      </w:r>
    </w:p>
    <w:p w:rsidR="002B0E19" w:rsidRDefault="002B0E19" w:rsidP="002B0E19"/>
    <w:p w:rsidR="002B0E19" w:rsidRDefault="002B0E19" w:rsidP="002B0E19">
      <w:proofErr w:type="gramStart"/>
      <w:r>
        <w:t xml:space="preserve">Packet created and for further editing in metadata, use </w:t>
      </w:r>
      <w:proofErr w:type="spellStart"/>
      <w:r>
        <w:t>Nuget</w:t>
      </w:r>
      <w:proofErr w:type="spellEnd"/>
      <w:r>
        <w:t xml:space="preserve"> Packet Explorer </w:t>
      </w:r>
      <w:hyperlink r:id="rId7" w:history="1">
        <w:r w:rsidRPr="00701E0F">
          <w:rPr>
            <w:rStyle w:val="Hyperlink"/>
          </w:rPr>
          <w:t>https://npe.codeplex.com/releases/clickOnce/NuGetPackageExplorer.application</w:t>
        </w:r>
        <w:proofErr w:type="gramEnd"/>
      </w:hyperlink>
    </w:p>
    <w:p w:rsidR="002B0E19" w:rsidRDefault="002B0E19" w:rsidP="002B0E19">
      <w:bookmarkStart w:id="0" w:name="_GoBack"/>
      <w:bookmarkEnd w:id="0"/>
    </w:p>
    <w:p w:rsidR="002B0E19" w:rsidRPr="002B0E19" w:rsidRDefault="002B0E19" w:rsidP="002B0E19"/>
    <w:sectPr w:rsidR="002B0E19" w:rsidRPr="002B0E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137661"/>
    <w:multiLevelType w:val="hybridMultilevel"/>
    <w:tmpl w:val="DFCA03CC"/>
    <w:lvl w:ilvl="0" w:tplc="2D46280C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8E7162"/>
    <w:multiLevelType w:val="hybridMultilevel"/>
    <w:tmpl w:val="BF14D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sjCzsLA0MbU0MjZT0lEKTi0uzszPAykwrAUA+2c6ACwAAAA="/>
  </w:docVars>
  <w:rsids>
    <w:rsidRoot w:val="002B0E19"/>
    <w:rsid w:val="0029390E"/>
    <w:rsid w:val="002B0E19"/>
    <w:rsid w:val="00CF4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550D24-FD93-4445-83E9-5679B05E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B0E1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0E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B0E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0E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24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pe.codeplex.com/releases/clickOnce/NuGetPackageExplorer.applic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ist.nuget.org/win-x86-commandline/latest/nuget.ex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21</Words>
  <Characters>690</Characters>
  <Application>Microsoft Office Word</Application>
  <DocSecurity>0</DocSecurity>
  <Lines>5</Lines>
  <Paragraphs>1</Paragraphs>
  <ScaleCrop>false</ScaleCrop>
  <Company>Sapient IT</Company>
  <LinksUpToDate>false</LinksUpToDate>
  <CharactersWithSpaces>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oudhary</dc:creator>
  <cp:keywords/>
  <dc:description/>
  <cp:lastModifiedBy>Ajay Choudhary</cp:lastModifiedBy>
  <cp:revision>1</cp:revision>
  <dcterms:created xsi:type="dcterms:W3CDTF">2017-03-31T10:11:00Z</dcterms:created>
  <dcterms:modified xsi:type="dcterms:W3CDTF">2017-03-31T11:19:00Z</dcterms:modified>
</cp:coreProperties>
</file>